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86994" w14:textId="77777777" w:rsidR="00F24C5F" w:rsidRDefault="00F24C5F" w:rsidP="00F24C5F">
      <w:pPr>
        <w:pStyle w:val="Title"/>
      </w:pPr>
      <w:r>
        <w:t xml:space="preserve">Scalable microbial strain inference in metagenomic data using </w:t>
      </w:r>
      <w:proofErr w:type="spellStart"/>
      <w:r>
        <w:t>StrainFacts</w:t>
      </w:r>
      <w:proofErr w:type="spellEnd"/>
    </w:p>
    <w:p w14:paraId="5C70384F" w14:textId="5638422E" w:rsidR="00827361" w:rsidRDefault="0056112F" w:rsidP="00F24C5F">
      <w:pPr>
        <w:pStyle w:val="Author"/>
      </w:pPr>
      <w:r>
        <w:t xml:space="preserve">Byron J. Smith </w:t>
      </w:r>
      <w:r>
        <w:rPr>
          <w:vertAlign w:val="superscript"/>
        </w:rPr>
        <w:t>A,B</w:t>
      </w:r>
    </w:p>
    <w:p w14:paraId="092AF7DE" w14:textId="047472AC" w:rsidR="00F24C5F" w:rsidRDefault="00F24C5F" w:rsidP="00F24C5F">
      <w:pPr>
        <w:pStyle w:val="BodyText"/>
        <w:spacing w:before="0" w:after="0"/>
        <w:rPr>
          <w:vertAlign w:val="superscript"/>
        </w:rPr>
      </w:pPr>
      <w:proofErr w:type="spellStart"/>
      <w:r>
        <w:t>Xiangpeng</w:t>
      </w:r>
      <w:proofErr w:type="spellEnd"/>
      <w:r>
        <w:t xml:space="preserve"> Li </w:t>
      </w:r>
      <w:r w:rsidRPr="00F24C5F">
        <w:rPr>
          <w:vertAlign w:val="superscript"/>
        </w:rPr>
        <w:t>C</w:t>
      </w:r>
    </w:p>
    <w:p w14:paraId="025FF1C0" w14:textId="092A5636" w:rsidR="00F24C5F" w:rsidRDefault="00F24C5F" w:rsidP="00F24C5F">
      <w:pPr>
        <w:pStyle w:val="BodyText"/>
        <w:spacing w:before="0" w:after="0"/>
        <w:rPr>
          <w:vertAlign w:val="superscript"/>
        </w:rPr>
      </w:pPr>
      <w:r>
        <w:t>Adam Abate</w:t>
      </w:r>
      <w:r>
        <w:t xml:space="preserve"> </w:t>
      </w:r>
      <w:r>
        <w:rPr>
          <w:vertAlign w:val="superscript"/>
        </w:rPr>
        <w:t>C,D</w:t>
      </w:r>
    </w:p>
    <w:p w14:paraId="3C73F192" w14:textId="6DA05F46" w:rsidR="00F24C5F" w:rsidRPr="00F24C5F" w:rsidRDefault="00F24C5F" w:rsidP="00F24C5F">
      <w:pPr>
        <w:pStyle w:val="Author"/>
        <w:rPr>
          <w:vertAlign w:val="superscript"/>
        </w:rPr>
      </w:pPr>
      <w:r>
        <w:t>Zhou Jason Shi</w:t>
      </w:r>
      <w:r>
        <w:t xml:space="preserve"> </w:t>
      </w:r>
      <w:r>
        <w:rPr>
          <w:vertAlign w:val="superscript"/>
        </w:rPr>
        <w:t>A,D</w:t>
      </w:r>
    </w:p>
    <w:p w14:paraId="53522D2B" w14:textId="5A649401" w:rsidR="00827361" w:rsidRPr="008E1CF1" w:rsidRDefault="0056112F">
      <w:pPr>
        <w:pStyle w:val="Author"/>
      </w:pPr>
      <w:r>
        <w:t xml:space="preserve">Katherine S. Pollard </w:t>
      </w:r>
      <w:r>
        <w:rPr>
          <w:vertAlign w:val="superscript"/>
        </w:rPr>
        <w:t>A,B,</w:t>
      </w:r>
      <w:r w:rsidR="00F24C5F">
        <w:rPr>
          <w:vertAlign w:val="superscript"/>
        </w:rPr>
        <w:t>D</w:t>
      </w:r>
      <w:r>
        <w:rPr>
          <w:vertAlign w:val="superscript"/>
        </w:rPr>
        <w:t>,*</w:t>
      </w:r>
    </w:p>
    <w:p w14:paraId="78B90C42" w14:textId="0DF410C2" w:rsidR="00827361" w:rsidRDefault="0056112F">
      <w:pPr>
        <w:pStyle w:val="FirstParagraph"/>
      </w:pPr>
      <w:r>
        <w:rPr>
          <w:vertAlign w:val="superscript"/>
        </w:rPr>
        <w:t>A</w:t>
      </w:r>
      <w:r>
        <w:t xml:space="preserve"> The Gladstone Institute of Data</w:t>
      </w:r>
      <w:r w:rsidR="003863A9">
        <w:t xml:space="preserve"> S</w:t>
      </w:r>
      <w:r>
        <w:t>cience and Biotechnology, San Francisco, CA</w:t>
      </w:r>
      <w:r>
        <w:br/>
      </w:r>
      <w:r>
        <w:rPr>
          <w:vertAlign w:val="superscript"/>
        </w:rPr>
        <w:t>B</w:t>
      </w:r>
      <w:r>
        <w:t xml:space="preserve"> Department of Epidemiology and Biostatistics, University of California, San Francisco, CA</w:t>
      </w:r>
      <w:r>
        <w:br/>
      </w:r>
      <w:r>
        <w:rPr>
          <w:vertAlign w:val="superscript"/>
        </w:rPr>
        <w:t>C</w:t>
      </w:r>
      <w:r>
        <w:t xml:space="preserve"> </w:t>
      </w:r>
      <w:r w:rsidR="00F24C5F" w:rsidRPr="00F24C5F">
        <w:t>Department of Bioengineering and Therapeutic Sciences</w:t>
      </w:r>
      <w:r w:rsidR="00F24C5F">
        <w:t xml:space="preserve">, University of California, San </w:t>
      </w:r>
      <w:bookmarkStart w:id="0" w:name="_GoBack"/>
      <w:r w:rsidR="00F24C5F">
        <w:t>Francisco, CA</w:t>
      </w:r>
      <w:r>
        <w:br/>
      </w:r>
      <w:bookmarkEnd w:id="0"/>
      <w:r w:rsidR="00F24C5F" w:rsidRPr="00F24C5F">
        <w:rPr>
          <w:vertAlign w:val="superscript"/>
        </w:rPr>
        <w:t>D</w:t>
      </w:r>
      <w:r>
        <w:t xml:space="preserve"> Chan-Zuckerberg </w:t>
      </w:r>
      <w:proofErr w:type="spellStart"/>
      <w:r>
        <w:t>Biohub</w:t>
      </w:r>
      <w:proofErr w:type="spellEnd"/>
      <w:r>
        <w:t>, San Francisco, CA</w:t>
      </w:r>
      <w:r>
        <w:br/>
      </w:r>
    </w:p>
    <w:p w14:paraId="6E184486" w14:textId="5C996D65" w:rsidR="00827361" w:rsidRDefault="0056112F" w:rsidP="008E1CF1">
      <w:pPr>
        <w:pStyle w:val="BodyText"/>
      </w:pPr>
      <w:r>
        <w:t>* Corresponding author:</w:t>
      </w:r>
      <w:r>
        <w:br/>
      </w:r>
      <w:hyperlink r:id="rId7">
        <w:r>
          <w:rPr>
            <w:rStyle w:val="Hyperlink"/>
          </w:rPr>
          <w:t>katherine.pollard@gladstone.ucsf.edu</w:t>
        </w:r>
      </w:hyperlink>
      <w:bookmarkStart w:id="1" w:name="references"/>
      <w:bookmarkStart w:id="2" w:name="refs"/>
      <w:bookmarkStart w:id="3" w:name="ref-Huerta-Cepas2017"/>
      <w:bookmarkEnd w:id="1"/>
      <w:bookmarkEnd w:id="2"/>
      <w:bookmarkEnd w:id="3"/>
    </w:p>
    <w:sectPr w:rsidR="00827361" w:rsidSect="00A56714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60A80" w14:textId="77777777" w:rsidR="00281236" w:rsidRDefault="00281236">
      <w:pPr>
        <w:spacing w:before="0" w:after="0" w:line="240" w:lineRule="auto"/>
      </w:pPr>
      <w:r>
        <w:separator/>
      </w:r>
    </w:p>
  </w:endnote>
  <w:endnote w:type="continuationSeparator" w:id="0">
    <w:p w14:paraId="4DBA0820" w14:textId="77777777" w:rsidR="00281236" w:rsidRDefault="002812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5ABBF" w14:textId="77777777" w:rsidR="00281236" w:rsidRDefault="00281236">
      <w:r>
        <w:separator/>
      </w:r>
    </w:p>
  </w:footnote>
  <w:footnote w:type="continuationSeparator" w:id="0">
    <w:p w14:paraId="349EA40A" w14:textId="77777777" w:rsidR="00281236" w:rsidRDefault="00281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BC3E16E" w14:textId="77777777" w:rsidR="00F7051E" w:rsidRDefault="0056112F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AC2456" w14:textId="77777777" w:rsidR="00F7051E" w:rsidRDefault="00281236" w:rsidP="00F705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F23531D" w14:textId="77777777" w:rsidR="00F7051E" w:rsidRDefault="0056112F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387AF2" w14:textId="77777777" w:rsidR="00F7051E" w:rsidRDefault="00281236" w:rsidP="00F7051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4428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B5E06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19235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3427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33E2D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5CE3F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85EA0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0E08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C8E3F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EAA5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1DE40C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00A991"/>
    <w:multiLevelType w:val="multilevel"/>
    <w:tmpl w:val="A6801F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5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12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7361"/>
    <w:rsid w:val="00281236"/>
    <w:rsid w:val="003863A9"/>
    <w:rsid w:val="0056112F"/>
    <w:rsid w:val="00827361"/>
    <w:rsid w:val="008E1CF1"/>
    <w:rsid w:val="00A21CE0"/>
    <w:rsid w:val="00AE3F7F"/>
    <w:rsid w:val="00E814CF"/>
    <w:rsid w:val="00F24C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101B96"/>
  <w15:docId w15:val="{833CB2F7-950F-F74F-8F72-418D274A4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64C8"/>
    <w:pPr>
      <w:spacing w:line="24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  <w:spacing w:after="0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F2C7C"/>
    <w:pPr>
      <w:spacing w:after="120"/>
    </w:pPr>
    <w:rPr>
      <w:rFonts w:ascii="Arial" w:hAnsi="Arial"/>
      <w:i/>
      <w:sz w:val="20"/>
    </w:rPr>
  </w:style>
  <w:style w:type="paragraph" w:customStyle="1" w:styleId="TableCaption">
    <w:name w:val="Table Caption"/>
    <w:basedOn w:val="Caption"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rsid w:val="00BD6E7F"/>
    <w:pPr>
      <w:spacing w:after="180" w:line="240" w:lineRule="auto"/>
    </w:pPr>
    <w:rPr>
      <w:rFonts w:cs="Arial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  <w:szCs w:val="22"/>
    </w:rPr>
  </w:style>
  <w:style w:type="character" w:styleId="FootnoteReference">
    <w:name w:val="footnote reference"/>
    <w:basedOn w:val="CaptionCha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zCs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D25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therine.pollard@gladstone.ucsf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efficacy and increased donor strain engraftment after antibiotic pretreatment in a randomized trial of ulcerative colitis patients receiving fecal microbiota transplant</dc:title>
  <dc:creator>Byron J. Smith A,B; Yvette Piceno C; Martin Zydek D; Bing Zhang D; Lara Aboud Syriani E; Jonathan P. Terdiman D; Zain Kassam F; Averil Ma G; Susan V. Lynch D,H; Katherine S. Pollard A,B,I,*; Najwa El-Nachef D,*</dc:creator>
  <cp:keywords/>
  <cp:lastModifiedBy>Byron J. Smith</cp:lastModifiedBy>
  <cp:revision>5</cp:revision>
  <dcterms:created xsi:type="dcterms:W3CDTF">2021-08-04T23:15:00Z</dcterms:created>
  <dcterms:modified xsi:type="dcterms:W3CDTF">2022-01-3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